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05494C" w14:textId="679EAE50" w:rsidR="00436CCB" w:rsidRDefault="008B7C8B" w:rsidP="008B7C8B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uy Tran</w:t>
      </w:r>
    </w:p>
    <w:p w14:paraId="4D922EC5" w14:textId="033194C7" w:rsidR="008B7C8B" w:rsidRDefault="003E2420" w:rsidP="008B7C8B">
      <w:pPr>
        <w:jc w:val="righ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2/8/19</w:t>
      </w:r>
    </w:p>
    <w:p w14:paraId="202545E0" w14:textId="1F8E33D3" w:rsidR="003E2420" w:rsidRDefault="00D95858" w:rsidP="00D958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E42F59F" wp14:editId="7ED07E67">
            <wp:extent cx="4732020" cy="3210795"/>
            <wp:effectExtent l="0" t="0" r="0" b="889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JollyBank Testplan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3706" cy="321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27C02" w14:textId="77777777" w:rsidR="00D02994" w:rsidRDefault="00413581" w:rsidP="00D9585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w I set up the programmed is that</w:t>
      </w:r>
      <w:r w:rsidR="00D02994">
        <w:rPr>
          <w:rFonts w:ascii="Times New Roman" w:hAnsi="Times New Roman" w:cs="Times New Roman"/>
        </w:rPr>
        <w:t>:</w:t>
      </w:r>
    </w:p>
    <w:p w14:paraId="2D66E99D" w14:textId="27F4AAB9" w:rsidR="00413581" w:rsidRDefault="00D02994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t would </w:t>
      </w:r>
      <w:r w:rsidR="00413581" w:rsidRPr="00D02994">
        <w:rPr>
          <w:rFonts w:ascii="Times New Roman" w:hAnsi="Times New Roman" w:cs="Times New Roman"/>
        </w:rPr>
        <w:t>take in a file</w:t>
      </w:r>
    </w:p>
    <w:p w14:paraId="70464994" w14:textId="23580585" w:rsidR="00824A9A" w:rsidRDefault="00824A9A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ading a line would turn it into a transaction that interacts with the information to sort it</w:t>
      </w:r>
    </w:p>
    <w:p w14:paraId="02D8902B" w14:textId="797BD2C9" w:rsidR="00824A9A" w:rsidRDefault="00824A9A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n after each transaction, it would be send to the queue</w:t>
      </w:r>
    </w:p>
    <w:p w14:paraId="1E52500C" w14:textId="13D86C8E" w:rsidR="00824A9A" w:rsidRDefault="00824A9A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the queue has taken all the lines</w:t>
      </w:r>
    </w:p>
    <w:p w14:paraId="70C94479" w14:textId="21BA4109" w:rsidR="00824A9A" w:rsidRDefault="00824A9A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would then do the action depending on what command it is (Open, Deposit, Withdraw, transfer, history)</w:t>
      </w:r>
    </w:p>
    <w:p w14:paraId="015DADF2" w14:textId="0EE3DC19" w:rsidR="00824A9A" w:rsidRDefault="00824A9A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fter each command, it would go back to the queue and repeat the process from step 5-6</w:t>
      </w:r>
    </w:p>
    <w:p w14:paraId="567F6992" w14:textId="1E4E88E7" w:rsidR="006431C8" w:rsidRDefault="006431C8" w:rsidP="00D02994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nce the queue is empty, it would then print the final results</w:t>
      </w:r>
    </w:p>
    <w:p w14:paraId="45E6BEF0" w14:textId="57789E69" w:rsidR="006431C8" w:rsidRDefault="006431C8" w:rsidP="006431C8">
      <w:pPr>
        <w:rPr>
          <w:rFonts w:ascii="Times New Roman" w:hAnsi="Times New Roman" w:cs="Times New Roman"/>
        </w:rPr>
      </w:pPr>
    </w:p>
    <w:p w14:paraId="4961F3E4" w14:textId="5C895CDE" w:rsidR="006431C8" w:rsidRDefault="006431C8" w:rsidP="00643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 have a</w:t>
      </w:r>
      <w:r w:rsidR="00AC6C64">
        <w:rPr>
          <w:rFonts w:ascii="Times New Roman" w:hAnsi="Times New Roman" w:cs="Times New Roman"/>
        </w:rPr>
        <w:t>ccounted for all the errors possible.</w:t>
      </w:r>
    </w:p>
    <w:p w14:paraId="1CBC9727" w14:textId="09FF793B" w:rsidR="00FE46F8" w:rsidRDefault="00FE46F8" w:rsidP="006431C8">
      <w:pPr>
        <w:rPr>
          <w:rFonts w:ascii="Times New Roman" w:hAnsi="Times New Roman" w:cs="Times New Roman"/>
        </w:rPr>
      </w:pPr>
    </w:p>
    <w:p w14:paraId="28DA798B" w14:textId="4F660BCA" w:rsidR="00FE46F8" w:rsidRDefault="00FE46F8" w:rsidP="00643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wo </w:t>
      </w:r>
      <w:r w:rsidR="00AC7FF0">
        <w:rPr>
          <w:rFonts w:ascii="Times New Roman" w:hAnsi="Times New Roman" w:cs="Times New Roman"/>
        </w:rPr>
        <w:t>pictures below are examples of what the filename should look like when entered in the command line:</w:t>
      </w:r>
    </w:p>
    <w:p w14:paraId="18410BA6" w14:textId="5BEF7927" w:rsidR="00AC7FF0" w:rsidRDefault="0002789C" w:rsidP="00643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28F6ECD" wp14:editId="573D0B83">
            <wp:extent cx="5943600" cy="467995"/>
            <wp:effectExtent l="0" t="0" r="0" b="8255"/>
            <wp:docPr id="2" name="Picture 2" descr="A black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mmand 1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7C1D6" w14:textId="12193C4E" w:rsidR="0002789C" w:rsidRDefault="0002789C" w:rsidP="00643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D2B374D" wp14:editId="245071BE">
            <wp:extent cx="5943600" cy="487045"/>
            <wp:effectExtent l="0" t="0" r="0" b="8255"/>
            <wp:docPr id="3" name="Picture 3" descr="A black sig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mmand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7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05D1F" w14:textId="14043FFF" w:rsidR="00AC7FF0" w:rsidRDefault="00DE1C11" w:rsidP="00643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These two strings</w:t>
      </w:r>
      <w:r w:rsidR="00AC7FF0">
        <w:rPr>
          <w:rFonts w:ascii="Times New Roman" w:hAnsi="Times New Roman" w:cs="Times New Roman"/>
        </w:rPr>
        <w:t xml:space="preserve"> below is an example of what the filename should look like when entered in the command line:</w:t>
      </w:r>
    </w:p>
    <w:p w14:paraId="0217CBFE" w14:textId="77777777" w:rsidR="00BE273F" w:rsidRDefault="00BE273F" w:rsidP="006431C8">
      <w:pPr>
        <w:rPr>
          <w:rFonts w:ascii="Times New Roman" w:hAnsi="Times New Roman" w:cs="Times New Roman"/>
        </w:rPr>
      </w:pPr>
    </w:p>
    <w:p w14:paraId="434ACD6F" w14:textId="300B3D95" w:rsidR="00AC7FF0" w:rsidRDefault="00AC7FF0" w:rsidP="006431C8">
      <w:pPr>
        <w:rPr>
          <w:rFonts w:ascii="Times New Roman" w:hAnsi="Times New Roman" w:cs="Times New Roman"/>
        </w:rPr>
      </w:pPr>
      <w:r w:rsidRPr="00AC7FF0">
        <w:rPr>
          <w:rFonts w:ascii="Times New Roman" w:hAnsi="Times New Roman" w:cs="Times New Roman"/>
        </w:rPr>
        <w:t>"C:\Users\huytr\OneDrive\Documents\College\UW B Fall 2019\Applided Application 340\Project6\BankTransIn.txt"</w:t>
      </w:r>
    </w:p>
    <w:p w14:paraId="3A46549C" w14:textId="77777777" w:rsidR="00BE273F" w:rsidRDefault="00BE273F" w:rsidP="006431C8">
      <w:pPr>
        <w:rPr>
          <w:rFonts w:ascii="Times New Roman" w:hAnsi="Times New Roman" w:cs="Times New Roman"/>
        </w:rPr>
      </w:pPr>
    </w:p>
    <w:p w14:paraId="37302D71" w14:textId="3728ADD7" w:rsidR="00CE509C" w:rsidRDefault="003C717F" w:rsidP="006431C8">
      <w:pPr>
        <w:rPr>
          <w:rFonts w:ascii="Times New Roman" w:hAnsi="Times New Roman" w:cs="Times New Roman"/>
        </w:rPr>
      </w:pPr>
      <w:r w:rsidRPr="003C717F">
        <w:rPr>
          <w:rFonts w:ascii="Times New Roman" w:hAnsi="Times New Roman" w:cs="Times New Roman"/>
        </w:rPr>
        <w:t>"C:\\Users\\huytr\\OneDrive\\Documents\\College\\UW B Fall 2019\\Applided Application 340\\Project6\\BankTransIn.txt"</w:t>
      </w:r>
    </w:p>
    <w:p w14:paraId="2EA1E613" w14:textId="77777777" w:rsidR="00BE273F" w:rsidRDefault="00BE273F" w:rsidP="006431C8">
      <w:pPr>
        <w:rPr>
          <w:rFonts w:ascii="Times New Roman" w:hAnsi="Times New Roman" w:cs="Times New Roman"/>
        </w:rPr>
      </w:pPr>
    </w:p>
    <w:p w14:paraId="14349697" w14:textId="65F98525" w:rsidR="00CE509C" w:rsidRDefault="00CE509C" w:rsidP="006431C8">
      <w:pPr>
        <w:rPr>
          <w:rFonts w:ascii="Times New Roman" w:hAnsi="Times New Roman" w:cs="Times New Roman"/>
        </w:rPr>
      </w:pPr>
      <w:r w:rsidRPr="00CE509C">
        <w:rPr>
          <w:rFonts w:ascii="Times New Roman" w:hAnsi="Times New Roman" w:cs="Times New Roman"/>
        </w:rPr>
        <w:t>C:\Users\huytr\OneDrive\Documents\College\UW B Fall 2019\Applided Application 340\Project6&gt; JollyBank.py "C:\Users\huytr\OneDrive\Documents\College\UW B Fall 2019\Applided Application 340\Project6\BankTransIn.txt"</w:t>
      </w:r>
    </w:p>
    <w:p w14:paraId="3075CD49" w14:textId="77777777" w:rsidR="00BE273F" w:rsidRDefault="00BE273F" w:rsidP="006431C8">
      <w:pPr>
        <w:rPr>
          <w:rFonts w:ascii="Times New Roman" w:hAnsi="Times New Roman" w:cs="Times New Roman"/>
        </w:rPr>
      </w:pPr>
    </w:p>
    <w:p w14:paraId="4E49A5BE" w14:textId="5E54DF6D" w:rsidR="00CE509C" w:rsidRDefault="00FA1E0E" w:rsidP="006431C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ile path </w:t>
      </w:r>
      <w:r w:rsidR="003B62C1">
        <w:rPr>
          <w:rFonts w:ascii="Times New Roman" w:hAnsi="Times New Roman" w:cs="Times New Roman"/>
        </w:rPr>
        <w:t xml:space="preserve">JollyBank.py </w:t>
      </w:r>
      <w:r w:rsidR="002015FC">
        <w:rPr>
          <w:rFonts w:ascii="Times New Roman" w:hAnsi="Times New Roman" w:cs="Times New Roman"/>
          <w:b/>
          <w:bCs/>
        </w:rPr>
        <w:t>“</w:t>
      </w:r>
      <w:bookmarkStart w:id="0" w:name="_GoBack"/>
      <w:bookmarkEnd w:id="0"/>
      <w:r w:rsidR="00544A4B">
        <w:rPr>
          <w:rFonts w:ascii="Times New Roman" w:hAnsi="Times New Roman" w:cs="Times New Roman"/>
        </w:rPr>
        <w:t>filename</w:t>
      </w:r>
      <w:r w:rsidR="00544A4B" w:rsidRPr="00544A4B">
        <w:rPr>
          <w:rFonts w:ascii="Times New Roman" w:hAnsi="Times New Roman" w:cs="Times New Roman"/>
          <w:b/>
          <w:bCs/>
        </w:rPr>
        <w:t>”</w:t>
      </w:r>
    </w:p>
    <w:p w14:paraId="584C3C1F" w14:textId="77777777" w:rsidR="00ED02EE" w:rsidRPr="006431C8" w:rsidRDefault="00ED02EE" w:rsidP="006431C8">
      <w:pPr>
        <w:rPr>
          <w:rFonts w:ascii="Times New Roman" w:hAnsi="Times New Roman" w:cs="Times New Roman"/>
        </w:rPr>
      </w:pPr>
    </w:p>
    <w:sectPr w:rsidR="00ED02EE" w:rsidRPr="006431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F83ABF"/>
    <w:multiLevelType w:val="hybridMultilevel"/>
    <w:tmpl w:val="63D2D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jIwNDAwNDMyMTVQ0lEKTi0uzszPAykwqQUA0a33UiwAAAA="/>
  </w:docVars>
  <w:rsids>
    <w:rsidRoot w:val="00195E00"/>
    <w:rsid w:val="0002789C"/>
    <w:rsid w:val="00195E00"/>
    <w:rsid w:val="002015FC"/>
    <w:rsid w:val="003B62C1"/>
    <w:rsid w:val="003C717F"/>
    <w:rsid w:val="003E2420"/>
    <w:rsid w:val="00413581"/>
    <w:rsid w:val="00436CCB"/>
    <w:rsid w:val="00544A4B"/>
    <w:rsid w:val="006431C8"/>
    <w:rsid w:val="00824A9A"/>
    <w:rsid w:val="008B7C8B"/>
    <w:rsid w:val="00AC6C64"/>
    <w:rsid w:val="00AC7FF0"/>
    <w:rsid w:val="00BE273F"/>
    <w:rsid w:val="00CE509C"/>
    <w:rsid w:val="00D02994"/>
    <w:rsid w:val="00D95858"/>
    <w:rsid w:val="00DE1C11"/>
    <w:rsid w:val="00ED02EE"/>
    <w:rsid w:val="00FA1E0E"/>
    <w:rsid w:val="00FE4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8869A"/>
  <w15:chartTrackingRefBased/>
  <w15:docId w15:val="{D1674749-CCD6-4220-994C-2A908F15A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29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2</Pages>
  <Words>190</Words>
  <Characters>1088</Characters>
  <Application>Microsoft Office Word</Application>
  <DocSecurity>0</DocSecurity>
  <Lines>9</Lines>
  <Paragraphs>2</Paragraphs>
  <ScaleCrop>false</ScaleCrop>
  <Company/>
  <LinksUpToDate>false</LinksUpToDate>
  <CharactersWithSpaces>1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Tran</dc:creator>
  <cp:keywords/>
  <dc:description/>
  <cp:lastModifiedBy>Huy Tran</cp:lastModifiedBy>
  <cp:revision>23</cp:revision>
  <dcterms:created xsi:type="dcterms:W3CDTF">2019-12-09T02:26:00Z</dcterms:created>
  <dcterms:modified xsi:type="dcterms:W3CDTF">2019-12-09T06:44:00Z</dcterms:modified>
</cp:coreProperties>
</file>